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A6CC987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786D7D">
        <w:rPr>
          <w:b/>
          <w:sz w:val="20"/>
          <w:szCs w:val="20"/>
        </w:rPr>
        <w:t>Tuscaror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727BA7B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86D7D">
        <w:rPr>
          <w:b/>
          <w:sz w:val="20"/>
          <w:szCs w:val="20"/>
        </w:rPr>
        <w:t>112-28-6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F988BF5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786D7D">
        <w:rPr>
          <w:b/>
          <w:sz w:val="20"/>
          <w:szCs w:val="20"/>
        </w:rPr>
        <w:t>12/11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0A58BB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786D7D">
        <w:rPr>
          <w:b/>
          <w:sz w:val="20"/>
          <w:szCs w:val="20"/>
        </w:rPr>
        <w:t>12/13/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67FFF0C" w:rsidR="00223718" w:rsidRPr="00357703" w:rsidRDefault="00786D7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0CFF844" w:rsidR="00223718" w:rsidRPr="00357703" w:rsidRDefault="00786D7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FA4BB48" w:rsidR="00D6151F" w:rsidRDefault="00786D7D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FF176B9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786D7D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786D7D">
        <w:rPr>
          <w:sz w:val="16"/>
          <w:szCs w:val="16"/>
        </w:rPr>
        <w:instrText xml:space="preserve"> FORMCHECKBOX </w:instrText>
      </w:r>
      <w:r w:rsidR="001325B5">
        <w:rPr>
          <w:sz w:val="16"/>
          <w:szCs w:val="16"/>
        </w:rPr>
      </w:r>
      <w:r w:rsidR="001325B5">
        <w:rPr>
          <w:sz w:val="16"/>
          <w:szCs w:val="16"/>
        </w:rPr>
        <w:fldChar w:fldCharType="separate"/>
      </w:r>
      <w:r w:rsidR="00786D7D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325B5">
              <w:rPr>
                <w:rFonts w:ascii="Calibri" w:hAnsi="Calibri" w:cs="Calibri"/>
              </w:rPr>
            </w:r>
            <w:r w:rsidR="001325B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93B40E7" w:rsidR="0079370C" w:rsidRPr="00E36FC5" w:rsidRDefault="00786D7D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5DFA8535" w:rsidR="006B7A09" w:rsidRPr="009319BD" w:rsidRDefault="00786D7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99007F6" w:rsidR="006B7A09" w:rsidRPr="009319BD" w:rsidRDefault="00786D7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6ACA4D33" w:rsidR="006B7A09" w:rsidRPr="009319BD" w:rsidRDefault="00786D7D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F75887D" w:rsidR="006B7A09" w:rsidRPr="009319BD" w:rsidRDefault="00786D7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C3EF5B2" w:rsidR="006B7A09" w:rsidRPr="009319BD" w:rsidRDefault="00786D7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A68E6EA" w:rsidR="006B7A09" w:rsidRPr="009319BD" w:rsidRDefault="00786D7D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796ADD0" w:rsidR="006B7A09" w:rsidRPr="009319BD" w:rsidRDefault="00786D7D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796158C" w:rsidR="006B7A09" w:rsidRPr="009319BD" w:rsidRDefault="00786D7D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3B06FC74" w:rsidR="006B7A09" w:rsidRPr="009319BD" w:rsidRDefault="00786D7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D670ECE" w:rsidR="00D03ED5" w:rsidRPr="009319BD" w:rsidRDefault="00786D7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40FF96C2" w:rsidR="00D03ED5" w:rsidRPr="009319BD" w:rsidRDefault="00786D7D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17B26D4" w:rsidR="00D03ED5" w:rsidRPr="009319BD" w:rsidRDefault="005A5D8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69920BEF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786D7D">
              <w:rPr>
                <w:sz w:val="20"/>
                <w:szCs w:val="20"/>
              </w:rPr>
              <w:t xml:space="preserve"> Indirect Costs requirements are not met.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0E32436" w:rsidR="00D24103" w:rsidRPr="009319BD" w:rsidRDefault="00786D7D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25B5">
              <w:rPr>
                <w:sz w:val="20"/>
                <w:szCs w:val="20"/>
              </w:rPr>
            </w:r>
            <w:r w:rsidR="001325B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585BDD59" w:rsidR="00382454" w:rsidRDefault="00786D7D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Staff was very friendly during the Administrative Review process.</w:t>
            </w:r>
          </w:p>
          <w:p w14:paraId="3A11F508" w14:textId="6C0DA560" w:rsidR="005A5D89" w:rsidRPr="00786D7D" w:rsidRDefault="00786D7D" w:rsidP="005A5D89">
            <w:pPr>
              <w:rPr>
                <w:sz w:val="20"/>
                <w:szCs w:val="20"/>
              </w:rPr>
            </w:pPr>
            <w:r w:rsidRPr="00786D7D">
              <w:rPr>
                <w:sz w:val="20"/>
                <w:szCs w:val="20"/>
              </w:rPr>
              <w:t>•Staff Knowledgeable about offer vs serve during meal observations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EF6A1" w14:textId="77777777" w:rsidR="000D4AB7" w:rsidRDefault="000D4AB7" w:rsidP="00A16BFB">
      <w:r>
        <w:separator/>
      </w:r>
    </w:p>
  </w:endnote>
  <w:endnote w:type="continuationSeparator" w:id="0">
    <w:p w14:paraId="0754BC71" w14:textId="77777777" w:rsidR="000D4AB7" w:rsidRDefault="000D4AB7" w:rsidP="00A16BFB">
      <w:r>
        <w:continuationSeparator/>
      </w:r>
    </w:p>
  </w:endnote>
  <w:endnote w:type="continuationNotice" w:id="1">
    <w:p w14:paraId="6E8C8AFD" w14:textId="77777777" w:rsidR="000D4AB7" w:rsidRDefault="000D4A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F24830" w14:textId="77777777" w:rsidR="000D4AB7" w:rsidRDefault="000D4AB7" w:rsidP="00A16BFB">
      <w:r>
        <w:separator/>
      </w:r>
    </w:p>
  </w:footnote>
  <w:footnote w:type="continuationSeparator" w:id="0">
    <w:p w14:paraId="70E8E48E" w14:textId="77777777" w:rsidR="000D4AB7" w:rsidRDefault="000D4AB7" w:rsidP="00A16BFB">
      <w:r>
        <w:continuationSeparator/>
      </w:r>
    </w:p>
  </w:footnote>
  <w:footnote w:type="continuationNotice" w:id="1">
    <w:p w14:paraId="3C419534" w14:textId="77777777" w:rsidR="000D4AB7" w:rsidRDefault="000D4A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730A26B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786D7D">
      <w:rPr>
        <w:sz w:val="16"/>
        <w:szCs w:val="16"/>
      </w:rPr>
      <w:t>Tuscarora School District</w:t>
    </w:r>
  </w:p>
  <w:p w14:paraId="360D5ABF" w14:textId="34E430B4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786D7D">
      <w:rPr>
        <w:sz w:val="16"/>
        <w:szCs w:val="16"/>
      </w:rPr>
      <w:t>112-28-6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wN9+qAtMwzw5843/KhyIXuGZIllmBcVmC75+p8Y9sXO7EPmfwE6SP52AiOjK/1VkL3lVw5eQo69ZbYWrsP7zZQ==" w:salt="cwHzJAmt+lbPlVQggGaC0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D4AB7"/>
    <w:rsid w:val="000F1AB0"/>
    <w:rsid w:val="000F3A03"/>
    <w:rsid w:val="001070B2"/>
    <w:rsid w:val="0012334A"/>
    <w:rsid w:val="00131897"/>
    <w:rsid w:val="001325B5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86D7D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E62FC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CBDDC-35B4-45FB-9270-C88EC22FB839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BD67CBD-649D-4902-BDDC-1FB223485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732</Words>
  <Characters>4177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2-26T18:02:00Z</cp:lastPrinted>
  <dcterms:created xsi:type="dcterms:W3CDTF">2018-12-11T20:16:00Z</dcterms:created>
  <dcterms:modified xsi:type="dcterms:W3CDTF">2019-03-2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53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